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85CD34" w14:textId="69710C77" w:rsidR="004A040B" w:rsidRPr="00AD3BAA" w:rsidRDefault="00AD3BAA" w:rsidP="005E4199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AD3BAA">
        <w:rPr>
          <w:rFonts w:ascii="Times New Roman" w:hAnsi="Times New Roman" w:cs="Times New Roman"/>
          <w:b/>
          <w:bCs/>
          <w:sz w:val="28"/>
          <w:szCs w:val="28"/>
        </w:rPr>
        <w:t>Экзаменационные вопросы по дисциплине «Модели и методы теории нейронных сетей»</w:t>
      </w:r>
    </w:p>
    <w:p w14:paraId="30F82D76" w14:textId="465B835E" w:rsidR="00AD3BAA" w:rsidRPr="00AD3BAA" w:rsidRDefault="00AD3BAA" w:rsidP="005E4199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AD3BAA">
        <w:rPr>
          <w:rFonts w:ascii="Times New Roman" w:hAnsi="Times New Roman" w:cs="Times New Roman"/>
          <w:b/>
          <w:bCs/>
          <w:sz w:val="28"/>
          <w:szCs w:val="28"/>
        </w:rPr>
        <w:t>Блок 1</w:t>
      </w:r>
    </w:p>
    <w:p w14:paraId="3FCB905B" w14:textId="51E24756" w:rsidR="00AD3BAA" w:rsidRPr="00AD3BAA" w:rsidRDefault="00AD3BAA" w:rsidP="00AD3BAA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D3BAA">
        <w:rPr>
          <w:rFonts w:ascii="Times New Roman" w:hAnsi="Times New Roman" w:cs="Times New Roman"/>
          <w:sz w:val="28"/>
          <w:szCs w:val="28"/>
        </w:rPr>
        <w:t>Опишите нейрон, персептрон, и как они моделируют работу биологического нейрона.</w:t>
      </w:r>
    </w:p>
    <w:p w14:paraId="70D78049" w14:textId="7EE20F70" w:rsidR="00AD3BAA" w:rsidRDefault="00AD3BAA" w:rsidP="00AD3BAA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D3BAA">
        <w:rPr>
          <w:rFonts w:ascii="Times New Roman" w:hAnsi="Times New Roman" w:cs="Times New Roman"/>
          <w:sz w:val="28"/>
          <w:szCs w:val="28"/>
        </w:rPr>
        <w:t xml:space="preserve">Опишите </w:t>
      </w:r>
      <w:r>
        <w:rPr>
          <w:rFonts w:ascii="Times New Roman" w:hAnsi="Times New Roman" w:cs="Times New Roman"/>
          <w:sz w:val="28"/>
          <w:szCs w:val="28"/>
        </w:rPr>
        <w:t>однослойные</w:t>
      </w:r>
      <w:r w:rsidRPr="00AD3BAA">
        <w:rPr>
          <w:rFonts w:ascii="Times New Roman" w:hAnsi="Times New Roman" w:cs="Times New Roman"/>
          <w:sz w:val="28"/>
          <w:szCs w:val="28"/>
        </w:rPr>
        <w:t xml:space="preserve"> и многослойные</w:t>
      </w:r>
      <w:r>
        <w:rPr>
          <w:rFonts w:ascii="Times New Roman" w:hAnsi="Times New Roman" w:cs="Times New Roman"/>
          <w:sz w:val="28"/>
          <w:szCs w:val="28"/>
        </w:rPr>
        <w:t xml:space="preserve"> нейронные сети и</w:t>
      </w:r>
      <w:r w:rsidRPr="00AD3BAA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п</w:t>
      </w:r>
      <w:r w:rsidRPr="00AD3BAA">
        <w:rPr>
          <w:rFonts w:ascii="Times New Roman" w:hAnsi="Times New Roman" w:cs="Times New Roman"/>
          <w:sz w:val="28"/>
          <w:szCs w:val="28"/>
        </w:rPr>
        <w:t>ринципы построения искусственных нейронов.</w:t>
      </w:r>
    </w:p>
    <w:p w14:paraId="41773D8A" w14:textId="154CE9FD" w:rsidR="00AD3BAA" w:rsidRDefault="00AD3BAA" w:rsidP="00AD3BAA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Опишите обычную и глубокую нейронные сети, и чем они отличаются друг от друга.</w:t>
      </w:r>
    </w:p>
    <w:p w14:paraId="189B34FF" w14:textId="4888C142" w:rsidR="00AD3BAA" w:rsidRDefault="00AD3BAA" w:rsidP="00AD3BAA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еречислите и опишите различные функции активации нейронных сетей.</w:t>
      </w:r>
    </w:p>
    <w:p w14:paraId="416ACBAE" w14:textId="25063FB9" w:rsidR="00AD3BAA" w:rsidRDefault="00AD3BAA" w:rsidP="00AD3BAA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Объясните, что такое обратное распространение ошибки (</w:t>
      </w:r>
      <w:r>
        <w:rPr>
          <w:rFonts w:ascii="Times New Roman" w:hAnsi="Times New Roman" w:cs="Times New Roman"/>
          <w:sz w:val="28"/>
          <w:szCs w:val="28"/>
          <w:lang w:val="en-US"/>
        </w:rPr>
        <w:t>backpropagation</w:t>
      </w:r>
      <w:r w:rsidRPr="00AD3BAA">
        <w:rPr>
          <w:rFonts w:ascii="Times New Roman" w:hAnsi="Times New Roman" w:cs="Times New Roman"/>
          <w:sz w:val="28"/>
          <w:szCs w:val="28"/>
        </w:rPr>
        <w:t xml:space="preserve">), </w:t>
      </w:r>
      <w:r>
        <w:rPr>
          <w:rFonts w:ascii="Times New Roman" w:hAnsi="Times New Roman" w:cs="Times New Roman"/>
          <w:sz w:val="28"/>
          <w:szCs w:val="28"/>
          <w:lang w:val="kk-KZ"/>
        </w:rPr>
        <w:t>и для чего оно используется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7BC7682E" w14:textId="13D5C40B" w:rsidR="00AD3BAA" w:rsidRDefault="00AD3BAA" w:rsidP="00AD3BAA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D3BAA">
        <w:rPr>
          <w:rFonts w:ascii="Times New Roman" w:hAnsi="Times New Roman" w:cs="Times New Roman"/>
          <w:sz w:val="28"/>
          <w:szCs w:val="28"/>
        </w:rPr>
        <w:t>Перечислите и опишите различные типы нейронных сетей</w:t>
      </w:r>
      <w:r>
        <w:rPr>
          <w:rFonts w:ascii="Times New Roman" w:hAnsi="Times New Roman" w:cs="Times New Roman"/>
          <w:sz w:val="28"/>
          <w:szCs w:val="28"/>
        </w:rPr>
        <w:t>: глубокие нейронные сети,</w:t>
      </w:r>
      <w:r w:rsidRPr="00AD3BA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AD3BAA">
        <w:rPr>
          <w:rFonts w:ascii="Times New Roman" w:hAnsi="Times New Roman" w:cs="Times New Roman"/>
          <w:sz w:val="28"/>
          <w:szCs w:val="28"/>
        </w:rPr>
        <w:t>свёрточные</w:t>
      </w:r>
      <w:proofErr w:type="spellEnd"/>
      <w:r w:rsidRPr="00AD3BAA">
        <w:rPr>
          <w:rFonts w:ascii="Times New Roman" w:hAnsi="Times New Roman" w:cs="Times New Roman"/>
          <w:sz w:val="28"/>
          <w:szCs w:val="28"/>
        </w:rPr>
        <w:t xml:space="preserve"> нейронные сети, рекуррентные нейронные сети</w:t>
      </w:r>
      <w:r>
        <w:rPr>
          <w:rFonts w:ascii="Times New Roman" w:hAnsi="Times New Roman" w:cs="Times New Roman"/>
          <w:sz w:val="28"/>
          <w:szCs w:val="28"/>
        </w:rPr>
        <w:t xml:space="preserve"> и т.д.</w:t>
      </w:r>
    </w:p>
    <w:p w14:paraId="0ACE9438" w14:textId="4F081377" w:rsidR="00AD3BAA" w:rsidRDefault="00AD3BAA" w:rsidP="00AD3BAA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D3BAA">
        <w:rPr>
          <w:rFonts w:ascii="Times New Roman" w:hAnsi="Times New Roman" w:cs="Times New Roman"/>
          <w:sz w:val="28"/>
          <w:szCs w:val="28"/>
          <w:lang w:val="kk-KZ"/>
        </w:rPr>
        <w:t xml:space="preserve">Сделайте анализ </w:t>
      </w:r>
      <w:r w:rsidRPr="00AD3BAA">
        <w:rPr>
          <w:rFonts w:ascii="Times New Roman" w:hAnsi="Times New Roman" w:cs="Times New Roman"/>
          <w:sz w:val="28"/>
          <w:szCs w:val="28"/>
          <w:lang w:val="kk-KZ"/>
        </w:rPr>
        <w:t xml:space="preserve">структуры и архитектуры сверточной нейронной сети </w:t>
      </w:r>
      <w:r w:rsidRPr="00AD3BAA">
        <w:rPr>
          <w:rFonts w:ascii="Times New Roman" w:hAnsi="Times New Roman" w:cs="Times New Roman"/>
          <w:sz w:val="28"/>
          <w:szCs w:val="28"/>
          <w:lang w:val="en-US"/>
        </w:rPr>
        <w:t>CNN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03DF9D91" w14:textId="15874DBF" w:rsidR="00AD3BAA" w:rsidRPr="00BC1A0C" w:rsidRDefault="00BC1A0C" w:rsidP="00AD3BAA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C1A0C">
        <w:rPr>
          <w:rFonts w:ascii="Times New Roman" w:hAnsi="Times New Roman" w:cs="Times New Roman"/>
          <w:sz w:val="28"/>
          <w:szCs w:val="28"/>
        </w:rPr>
        <w:t xml:space="preserve">Сделайте анализ </w:t>
      </w:r>
      <w:r w:rsidRPr="00BC1A0C">
        <w:rPr>
          <w:rFonts w:ascii="Times New Roman" w:hAnsi="Times New Roman" w:cs="Times New Roman"/>
          <w:bCs/>
          <w:sz w:val="28"/>
          <w:szCs w:val="28"/>
          <w:lang w:val="kk-KZ"/>
        </w:rPr>
        <w:t xml:space="preserve">структуры и архитектуры рекуррентной нейронной сети </w:t>
      </w:r>
      <w:r w:rsidRPr="00BC1A0C">
        <w:rPr>
          <w:rFonts w:ascii="Times New Roman" w:hAnsi="Times New Roman" w:cs="Times New Roman"/>
          <w:bCs/>
          <w:sz w:val="28"/>
          <w:szCs w:val="28"/>
          <w:lang w:val="en-US"/>
        </w:rPr>
        <w:t>RNN</w:t>
      </w:r>
      <w:r>
        <w:rPr>
          <w:rFonts w:ascii="Times New Roman" w:hAnsi="Times New Roman" w:cs="Times New Roman"/>
          <w:bCs/>
          <w:sz w:val="28"/>
          <w:szCs w:val="28"/>
        </w:rPr>
        <w:t>.</w:t>
      </w:r>
    </w:p>
    <w:p w14:paraId="02BE4F3D" w14:textId="48135342" w:rsidR="00BC1A0C" w:rsidRDefault="00BC1A0C" w:rsidP="00AD3BAA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C1A0C">
        <w:rPr>
          <w:rFonts w:ascii="Times New Roman" w:hAnsi="Times New Roman" w:cs="Times New Roman"/>
          <w:sz w:val="28"/>
          <w:szCs w:val="28"/>
          <w:lang w:val="kk-KZ"/>
        </w:rPr>
        <w:t xml:space="preserve">Сделайте анализ </w:t>
      </w:r>
      <w:r w:rsidRPr="00BC1A0C">
        <w:rPr>
          <w:rFonts w:ascii="Times New Roman" w:hAnsi="Times New Roman" w:cs="Times New Roman"/>
          <w:sz w:val="28"/>
          <w:szCs w:val="28"/>
          <w:lang w:val="kk-KZ"/>
        </w:rPr>
        <w:t xml:space="preserve">структуры и архитектуры рекуррентной нейронной сети </w:t>
      </w:r>
      <w:r w:rsidRPr="00BC1A0C">
        <w:rPr>
          <w:rFonts w:ascii="Times New Roman" w:hAnsi="Times New Roman" w:cs="Times New Roman"/>
          <w:sz w:val="28"/>
          <w:szCs w:val="28"/>
          <w:lang w:val="en-US"/>
        </w:rPr>
        <w:t>BRNN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286DEABD" w14:textId="2EF13D09" w:rsidR="00BC1A0C" w:rsidRDefault="00BC1A0C" w:rsidP="00AD3BAA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Сделайте описание генеративных нейронных сетей </w:t>
      </w:r>
      <w:r>
        <w:rPr>
          <w:rFonts w:ascii="Times New Roman" w:hAnsi="Times New Roman" w:cs="Times New Roman"/>
          <w:sz w:val="28"/>
          <w:szCs w:val="28"/>
          <w:lang w:val="en-US"/>
        </w:rPr>
        <w:t>GAN</w:t>
      </w:r>
      <w:r w:rsidRPr="00BC1A0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для генерации изображений.</w:t>
      </w:r>
    </w:p>
    <w:p w14:paraId="33B3D090" w14:textId="77BF591C" w:rsidR="00BC1A0C" w:rsidRDefault="00BC1A0C" w:rsidP="00BC1A0C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02CA7505" w14:textId="375F30B6" w:rsidR="00BC1A0C" w:rsidRDefault="00BC1A0C" w:rsidP="00BC1A0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C1A0C">
        <w:rPr>
          <w:rFonts w:ascii="Times New Roman" w:hAnsi="Times New Roman" w:cs="Times New Roman"/>
          <w:b/>
          <w:bCs/>
          <w:sz w:val="28"/>
          <w:szCs w:val="28"/>
        </w:rPr>
        <w:t>Блок 2</w:t>
      </w:r>
    </w:p>
    <w:p w14:paraId="59DC9174" w14:textId="498A76AD" w:rsidR="00BC1A0C" w:rsidRPr="009F490F" w:rsidRDefault="007654DF" w:rsidP="00BC1A0C">
      <w:pPr>
        <w:pStyle w:val="a3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9F490F">
        <w:rPr>
          <w:rFonts w:ascii="Times New Roman" w:hAnsi="Times New Roman" w:cs="Times New Roman"/>
          <w:sz w:val="28"/>
          <w:szCs w:val="28"/>
        </w:rPr>
        <w:t>Проведите</w:t>
      </w:r>
      <w:r w:rsidRPr="009F490F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9F490F">
        <w:rPr>
          <w:rFonts w:ascii="Times New Roman" w:hAnsi="Times New Roman" w:cs="Times New Roman"/>
          <w:sz w:val="28"/>
          <w:szCs w:val="28"/>
        </w:rPr>
        <w:t>анализ</w:t>
      </w:r>
      <w:r w:rsidRPr="009F490F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 w:rsidRPr="009F490F">
        <w:rPr>
          <w:rFonts w:ascii="Times New Roman" w:hAnsi="Times New Roman" w:cs="Times New Roman"/>
          <w:sz w:val="28"/>
          <w:szCs w:val="28"/>
        </w:rPr>
        <w:t>архитектуры</w:t>
      </w:r>
      <w:r w:rsidRPr="009F490F">
        <w:rPr>
          <w:rFonts w:ascii="Times New Roman" w:hAnsi="Times New Roman" w:cs="Times New Roman"/>
          <w:sz w:val="28"/>
          <w:szCs w:val="28"/>
          <w:lang w:val="en-US"/>
        </w:rPr>
        <w:t xml:space="preserve"> Sequence-to-Sequence (Seq2Seq)</w:t>
      </w:r>
      <w:r w:rsidR="009F490F" w:rsidRPr="009F490F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791A3D2E" w14:textId="7BEB842C" w:rsidR="00501AC9" w:rsidRPr="009F490F" w:rsidRDefault="009F490F" w:rsidP="00BC1A0C">
      <w:pPr>
        <w:pStyle w:val="a3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9F490F">
        <w:rPr>
          <w:rFonts w:ascii="Times New Roman" w:hAnsi="Times New Roman" w:cs="Times New Roman"/>
          <w:sz w:val="28"/>
          <w:szCs w:val="28"/>
        </w:rPr>
        <w:t>Опишите модель системы машинного перевода на основе Трансформеров.</w:t>
      </w:r>
    </w:p>
    <w:p w14:paraId="153A94BB" w14:textId="47BE24DE" w:rsidR="009F490F" w:rsidRPr="009F490F" w:rsidRDefault="009F490F" w:rsidP="00BC1A0C">
      <w:pPr>
        <w:pStyle w:val="a3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9F490F">
        <w:rPr>
          <w:rFonts w:ascii="Times New Roman" w:hAnsi="Times New Roman" w:cs="Times New Roman"/>
          <w:sz w:val="28"/>
          <w:szCs w:val="28"/>
        </w:rPr>
        <w:t>Опишите большие языковые модели и их основные принципы работы.</w:t>
      </w:r>
    </w:p>
    <w:p w14:paraId="39703161" w14:textId="464384A2" w:rsidR="009F490F" w:rsidRPr="009F490F" w:rsidRDefault="009F490F" w:rsidP="00BC1A0C">
      <w:pPr>
        <w:pStyle w:val="a3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9F490F">
        <w:rPr>
          <w:rFonts w:ascii="Times New Roman" w:hAnsi="Times New Roman" w:cs="Times New Roman"/>
          <w:sz w:val="28"/>
          <w:szCs w:val="28"/>
        </w:rPr>
        <w:t>Опишите п</w:t>
      </w:r>
      <w:r w:rsidRPr="009F490F">
        <w:rPr>
          <w:rFonts w:ascii="Times New Roman" w:hAnsi="Times New Roman" w:cs="Times New Roman"/>
          <w:sz w:val="28"/>
          <w:szCs w:val="28"/>
          <w:lang w:val="kk-KZ"/>
        </w:rPr>
        <w:t xml:space="preserve">рименение нейронной сети </w:t>
      </w:r>
      <w:r w:rsidRPr="009F490F">
        <w:rPr>
          <w:rFonts w:ascii="Times New Roman" w:hAnsi="Times New Roman" w:cs="Times New Roman"/>
          <w:sz w:val="28"/>
          <w:szCs w:val="28"/>
          <w:lang w:val="en-US"/>
        </w:rPr>
        <w:t>BERT</w:t>
      </w:r>
      <w:r w:rsidRPr="009F490F">
        <w:rPr>
          <w:rFonts w:ascii="Times New Roman" w:hAnsi="Times New Roman" w:cs="Times New Roman"/>
          <w:sz w:val="28"/>
          <w:szCs w:val="28"/>
        </w:rPr>
        <w:t xml:space="preserve"> к различным задачам</w:t>
      </w:r>
      <w:r w:rsidRPr="009F490F">
        <w:rPr>
          <w:rFonts w:ascii="Times New Roman" w:hAnsi="Times New Roman" w:cs="Times New Roman"/>
          <w:sz w:val="28"/>
          <w:szCs w:val="28"/>
        </w:rPr>
        <w:t xml:space="preserve"> обработки данных.</w:t>
      </w:r>
    </w:p>
    <w:p w14:paraId="2744227B" w14:textId="21639149" w:rsidR="009F490F" w:rsidRPr="009F490F" w:rsidRDefault="009F490F" w:rsidP="00BC1A0C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9F490F">
        <w:rPr>
          <w:rFonts w:ascii="Times New Roman" w:hAnsi="Times New Roman" w:cs="Times New Roman"/>
          <w:sz w:val="28"/>
          <w:szCs w:val="28"/>
        </w:rPr>
        <w:t xml:space="preserve">Опишите виды моделей </w:t>
      </w:r>
      <w:r w:rsidRPr="009F490F">
        <w:rPr>
          <w:rFonts w:ascii="Times New Roman" w:hAnsi="Times New Roman" w:cs="Times New Roman"/>
          <w:sz w:val="28"/>
          <w:szCs w:val="28"/>
          <w:lang w:val="en-US"/>
        </w:rPr>
        <w:t>GPT</w:t>
      </w:r>
      <w:r w:rsidRPr="009F490F">
        <w:rPr>
          <w:rFonts w:ascii="Times New Roman" w:hAnsi="Times New Roman" w:cs="Times New Roman"/>
          <w:sz w:val="28"/>
          <w:szCs w:val="28"/>
        </w:rPr>
        <w:t xml:space="preserve"> </w:t>
      </w:r>
      <w:r w:rsidRPr="009F490F">
        <w:rPr>
          <w:rFonts w:ascii="Times New Roman" w:hAnsi="Times New Roman" w:cs="Times New Roman"/>
          <w:sz w:val="28"/>
          <w:szCs w:val="28"/>
          <w:lang w:val="kk-KZ"/>
        </w:rPr>
        <w:t>и их развитие в области анализа данных</w:t>
      </w:r>
      <w:r w:rsidRPr="009F490F">
        <w:rPr>
          <w:rFonts w:ascii="Times New Roman" w:hAnsi="Times New Roman" w:cs="Times New Roman"/>
          <w:sz w:val="28"/>
          <w:szCs w:val="28"/>
        </w:rPr>
        <w:t>.</w:t>
      </w:r>
    </w:p>
    <w:p w14:paraId="13F1206B" w14:textId="0CAECC01" w:rsidR="009F490F" w:rsidRPr="009F490F" w:rsidRDefault="009F490F" w:rsidP="009F490F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9F490F">
        <w:rPr>
          <w:rFonts w:ascii="Times New Roman" w:hAnsi="Times New Roman" w:cs="Times New Roman"/>
          <w:sz w:val="28"/>
          <w:szCs w:val="28"/>
        </w:rPr>
        <w:t xml:space="preserve">Опишите, какие </w:t>
      </w:r>
      <w:r w:rsidRPr="009F490F">
        <w:rPr>
          <w:rFonts w:ascii="Times New Roman" w:hAnsi="Times New Roman" w:cs="Times New Roman"/>
          <w:sz w:val="28"/>
          <w:szCs w:val="28"/>
        </w:rPr>
        <w:t>улучшения в области больших языковых моделей вы считаете наиболее значимыми за последнее время</w:t>
      </w:r>
      <w:r w:rsidRPr="009F490F">
        <w:rPr>
          <w:rFonts w:ascii="Times New Roman" w:hAnsi="Times New Roman" w:cs="Times New Roman"/>
          <w:sz w:val="28"/>
          <w:szCs w:val="28"/>
        </w:rPr>
        <w:t>.</w:t>
      </w:r>
    </w:p>
    <w:p w14:paraId="28D4F5D7" w14:textId="4E722929" w:rsidR="009F490F" w:rsidRPr="009F490F" w:rsidRDefault="009F490F" w:rsidP="009F490F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9F490F">
        <w:rPr>
          <w:rFonts w:ascii="Times New Roman" w:hAnsi="Times New Roman" w:cs="Times New Roman"/>
          <w:sz w:val="28"/>
          <w:szCs w:val="28"/>
        </w:rPr>
        <w:t xml:space="preserve">Охарактеризуйте функционал чат-бота </w:t>
      </w:r>
      <w:proofErr w:type="spellStart"/>
      <w:r w:rsidRPr="009F490F">
        <w:rPr>
          <w:rFonts w:ascii="Times New Roman" w:hAnsi="Times New Roman" w:cs="Times New Roman"/>
          <w:sz w:val="28"/>
          <w:szCs w:val="28"/>
          <w:lang w:val="en-US"/>
        </w:rPr>
        <w:t>ChatGPT</w:t>
      </w:r>
      <w:proofErr w:type="spellEnd"/>
      <w:r w:rsidRPr="009F490F">
        <w:rPr>
          <w:rFonts w:ascii="Times New Roman" w:hAnsi="Times New Roman" w:cs="Times New Roman"/>
          <w:sz w:val="28"/>
          <w:szCs w:val="28"/>
        </w:rPr>
        <w:t>.</w:t>
      </w:r>
    </w:p>
    <w:p w14:paraId="0CA1F199" w14:textId="4773C88E" w:rsidR="009F490F" w:rsidRPr="009F490F" w:rsidRDefault="009F490F" w:rsidP="009F490F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9F490F">
        <w:rPr>
          <w:rFonts w:ascii="Times New Roman" w:hAnsi="Times New Roman" w:cs="Times New Roman"/>
          <w:sz w:val="28"/>
          <w:szCs w:val="28"/>
        </w:rPr>
        <w:t xml:space="preserve">Опишите этапы разработки моделей нейронных сетей для </w:t>
      </w:r>
      <w:r w:rsidRPr="009F490F">
        <w:rPr>
          <w:rFonts w:ascii="Times New Roman" w:hAnsi="Times New Roman" w:cs="Times New Roman"/>
          <w:sz w:val="28"/>
          <w:szCs w:val="28"/>
          <w:lang w:val="en-US"/>
        </w:rPr>
        <w:t>web</w:t>
      </w:r>
      <w:r w:rsidRPr="009F490F">
        <w:rPr>
          <w:rFonts w:ascii="Times New Roman" w:hAnsi="Times New Roman" w:cs="Times New Roman"/>
          <w:sz w:val="28"/>
          <w:szCs w:val="28"/>
        </w:rPr>
        <w:t>-приложений.</w:t>
      </w:r>
    </w:p>
    <w:p w14:paraId="3FE1C800" w14:textId="07FE5BD2" w:rsidR="009F490F" w:rsidRPr="009F490F" w:rsidRDefault="009F490F" w:rsidP="009F490F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9F490F">
        <w:rPr>
          <w:rFonts w:ascii="Times New Roman" w:hAnsi="Times New Roman" w:cs="Times New Roman"/>
          <w:sz w:val="28"/>
          <w:szCs w:val="28"/>
        </w:rPr>
        <w:lastRenderedPageBreak/>
        <w:t>Объясните, что такое переобучение (</w:t>
      </w:r>
      <w:proofErr w:type="spellStart"/>
      <w:r w:rsidRPr="009F490F">
        <w:rPr>
          <w:rFonts w:ascii="Times New Roman" w:hAnsi="Times New Roman" w:cs="Times New Roman"/>
          <w:sz w:val="28"/>
          <w:szCs w:val="28"/>
        </w:rPr>
        <w:t>overfitting</w:t>
      </w:r>
      <w:proofErr w:type="spellEnd"/>
      <w:r w:rsidRPr="009F490F">
        <w:rPr>
          <w:rFonts w:ascii="Times New Roman" w:hAnsi="Times New Roman" w:cs="Times New Roman"/>
          <w:sz w:val="28"/>
          <w:szCs w:val="28"/>
        </w:rPr>
        <w:t xml:space="preserve">) и </w:t>
      </w:r>
      <w:proofErr w:type="spellStart"/>
      <w:r w:rsidRPr="009F490F">
        <w:rPr>
          <w:rFonts w:ascii="Times New Roman" w:hAnsi="Times New Roman" w:cs="Times New Roman"/>
          <w:sz w:val="28"/>
          <w:szCs w:val="28"/>
        </w:rPr>
        <w:t>недообучение</w:t>
      </w:r>
      <w:proofErr w:type="spellEnd"/>
      <w:r w:rsidRPr="009F490F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9F490F">
        <w:rPr>
          <w:rFonts w:ascii="Times New Roman" w:hAnsi="Times New Roman" w:cs="Times New Roman"/>
          <w:sz w:val="28"/>
          <w:szCs w:val="28"/>
        </w:rPr>
        <w:t>underfitting</w:t>
      </w:r>
      <w:proofErr w:type="spellEnd"/>
      <w:r w:rsidRPr="009F490F">
        <w:rPr>
          <w:rFonts w:ascii="Times New Roman" w:hAnsi="Times New Roman" w:cs="Times New Roman"/>
          <w:sz w:val="28"/>
          <w:szCs w:val="28"/>
        </w:rPr>
        <w:t>) в контексте нейронных сетей</w:t>
      </w:r>
    </w:p>
    <w:p w14:paraId="441539DE" w14:textId="2F69D430" w:rsidR="009F490F" w:rsidRDefault="009F490F" w:rsidP="009F490F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9F490F">
        <w:rPr>
          <w:rFonts w:ascii="Times New Roman" w:hAnsi="Times New Roman" w:cs="Times New Roman"/>
          <w:sz w:val="28"/>
          <w:szCs w:val="28"/>
        </w:rPr>
        <w:t xml:space="preserve">Объясните, что </w:t>
      </w:r>
      <w:r w:rsidRPr="009F490F">
        <w:rPr>
          <w:rFonts w:ascii="Times New Roman" w:hAnsi="Times New Roman" w:cs="Times New Roman"/>
          <w:sz w:val="28"/>
          <w:szCs w:val="28"/>
        </w:rPr>
        <w:t>такое скорость обучения (</w:t>
      </w:r>
      <w:proofErr w:type="spellStart"/>
      <w:r w:rsidRPr="009F490F">
        <w:rPr>
          <w:rFonts w:ascii="Times New Roman" w:hAnsi="Times New Roman" w:cs="Times New Roman"/>
          <w:sz w:val="28"/>
          <w:szCs w:val="28"/>
        </w:rPr>
        <w:t>learning</w:t>
      </w:r>
      <w:proofErr w:type="spellEnd"/>
      <w:r w:rsidRPr="009F490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490F">
        <w:rPr>
          <w:rFonts w:ascii="Times New Roman" w:hAnsi="Times New Roman" w:cs="Times New Roman"/>
          <w:sz w:val="28"/>
          <w:szCs w:val="28"/>
        </w:rPr>
        <w:t>rate</w:t>
      </w:r>
      <w:proofErr w:type="spellEnd"/>
      <w:r w:rsidRPr="009F490F">
        <w:rPr>
          <w:rFonts w:ascii="Times New Roman" w:hAnsi="Times New Roman" w:cs="Times New Roman"/>
          <w:sz w:val="28"/>
          <w:szCs w:val="28"/>
        </w:rPr>
        <w:t>) и как она влияет на процесс обучения нейронной сети</w:t>
      </w:r>
    </w:p>
    <w:p w14:paraId="09FDF308" w14:textId="54603C06" w:rsidR="009F490F" w:rsidRDefault="009F490F" w:rsidP="009F490F">
      <w:pPr>
        <w:rPr>
          <w:rFonts w:ascii="Times New Roman" w:hAnsi="Times New Roman" w:cs="Times New Roman"/>
          <w:sz w:val="28"/>
          <w:szCs w:val="28"/>
        </w:rPr>
      </w:pPr>
    </w:p>
    <w:p w14:paraId="0AEB8F2B" w14:textId="162333FF" w:rsidR="009F490F" w:rsidRDefault="009F490F" w:rsidP="009F490F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Блок 3</w:t>
      </w:r>
    </w:p>
    <w:p w14:paraId="5F8E6DD0" w14:textId="2D3EC1E9" w:rsidR="009F490F" w:rsidRPr="009823B9" w:rsidRDefault="009823B9" w:rsidP="009F490F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kk-KZ"/>
        </w:rPr>
        <w:t xml:space="preserve">Напишите программу создания модели нейронной сети на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Keras</w:t>
      </w:r>
      <w:proofErr w:type="spellEnd"/>
      <w:r w:rsidRPr="009823B9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49BB19D" w14:textId="1CD7E0DB" w:rsidR="009823B9" w:rsidRPr="009823B9" w:rsidRDefault="009823B9" w:rsidP="009F490F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kk-KZ"/>
        </w:rPr>
        <w:t xml:space="preserve">Напишите программу создания сверточной нейронной сети на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Keras</w:t>
      </w:r>
      <w:proofErr w:type="spellEnd"/>
    </w:p>
    <w:p w14:paraId="20D9FA5B" w14:textId="521839A3" w:rsidR="009823B9" w:rsidRPr="009823B9" w:rsidRDefault="009823B9" w:rsidP="009F490F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Напишите программу создания </w:t>
      </w:r>
      <w:proofErr w:type="spellStart"/>
      <w:r>
        <w:rPr>
          <w:rFonts w:ascii="Times New Roman" w:hAnsi="Times New Roman" w:cs="Times New Roman"/>
          <w:sz w:val="28"/>
          <w:szCs w:val="28"/>
        </w:rPr>
        <w:t>рекурретной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нейронной сети на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Keras</w:t>
      </w:r>
      <w:proofErr w:type="spellEnd"/>
    </w:p>
    <w:p w14:paraId="0667F730" w14:textId="5BA1DA97" w:rsidR="009823B9" w:rsidRPr="009823B9" w:rsidRDefault="009823B9" w:rsidP="009F490F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kk-KZ"/>
        </w:rPr>
        <w:t xml:space="preserve">Напишите программу классификации текстов с помощью нейронных сетей на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Keras</w:t>
      </w:r>
      <w:proofErr w:type="spellEnd"/>
    </w:p>
    <w:p w14:paraId="6B4BAF9D" w14:textId="29C5D782" w:rsidR="009823B9" w:rsidRPr="009823B9" w:rsidRDefault="009823B9" w:rsidP="009F490F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kk-KZ"/>
        </w:rPr>
        <w:t xml:space="preserve">Напишите программу классификации изображений с помощью нейронных сетей на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Keras</w:t>
      </w:r>
      <w:proofErr w:type="spellEnd"/>
    </w:p>
    <w:p w14:paraId="25E970D1" w14:textId="7FF7E0A4" w:rsidR="009823B9" w:rsidRPr="009823B9" w:rsidRDefault="009823B9" w:rsidP="009F490F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kk-KZ"/>
        </w:rPr>
        <w:t xml:space="preserve">Напишите программу реализации нейронной сети </w:t>
      </w:r>
      <w:r>
        <w:rPr>
          <w:rFonts w:ascii="Times New Roman" w:hAnsi="Times New Roman" w:cs="Times New Roman"/>
          <w:sz w:val="28"/>
          <w:szCs w:val="28"/>
          <w:lang w:val="en-US"/>
        </w:rPr>
        <w:t>BERT</w:t>
      </w:r>
    </w:p>
    <w:p w14:paraId="6372022A" w14:textId="5673BEEF" w:rsidR="009823B9" w:rsidRPr="00F404AF" w:rsidRDefault="009823B9" w:rsidP="009F490F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kk-KZ"/>
        </w:rPr>
        <w:t xml:space="preserve">Напишите программу </w:t>
      </w:r>
      <w:r w:rsidR="00F404AF">
        <w:rPr>
          <w:rFonts w:ascii="Times New Roman" w:hAnsi="Times New Roman" w:cs="Times New Roman"/>
          <w:sz w:val="28"/>
          <w:szCs w:val="28"/>
          <w:lang w:val="kk-KZ"/>
        </w:rPr>
        <w:t>обработки данных с помощью нейронных сетей с добавлением слоев для нивелирования переобучения</w:t>
      </w:r>
    </w:p>
    <w:p w14:paraId="3170AB1F" w14:textId="7F762D9A" w:rsidR="00F404AF" w:rsidRDefault="00F404AF" w:rsidP="009F490F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kk-KZ"/>
        </w:rPr>
        <w:t xml:space="preserve">Напишите программу классфикации данных с помощью модели нейронной сети </w:t>
      </w:r>
      <w:r>
        <w:rPr>
          <w:rFonts w:ascii="Times New Roman" w:hAnsi="Times New Roman" w:cs="Times New Roman"/>
          <w:sz w:val="28"/>
          <w:szCs w:val="28"/>
          <w:lang w:val="en-US"/>
        </w:rPr>
        <w:t>CNN</w:t>
      </w:r>
      <w:r w:rsidRPr="00F404AF"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  <w:lang w:val="en-US"/>
        </w:rPr>
        <w:t>LSTM</w:t>
      </w:r>
      <w:r w:rsidRPr="00F404AF">
        <w:rPr>
          <w:rFonts w:ascii="Times New Roman" w:hAnsi="Times New Roman" w:cs="Times New Roman"/>
          <w:sz w:val="28"/>
          <w:szCs w:val="28"/>
        </w:rPr>
        <w:t>.</w:t>
      </w:r>
    </w:p>
    <w:p w14:paraId="73C06308" w14:textId="66E4A0CB" w:rsidR="00F404AF" w:rsidRDefault="00F404AF" w:rsidP="009F490F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kk-KZ"/>
        </w:rPr>
        <w:t xml:space="preserve">Напишите программу генерации ответов моделью </w:t>
      </w:r>
      <w:r>
        <w:rPr>
          <w:rFonts w:ascii="Times New Roman" w:hAnsi="Times New Roman" w:cs="Times New Roman"/>
          <w:sz w:val="28"/>
          <w:szCs w:val="28"/>
          <w:lang w:val="en-US"/>
        </w:rPr>
        <w:t>GPT</w:t>
      </w:r>
      <w:r w:rsidRPr="00F404AF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kk-KZ"/>
        </w:rPr>
        <w:t xml:space="preserve">с помощью библиотеки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openai</w:t>
      </w:r>
      <w:proofErr w:type="spellEnd"/>
      <w:r w:rsidRPr="00F404AF">
        <w:rPr>
          <w:rFonts w:ascii="Times New Roman" w:hAnsi="Times New Roman" w:cs="Times New Roman"/>
          <w:sz w:val="28"/>
          <w:szCs w:val="28"/>
        </w:rPr>
        <w:t>.</w:t>
      </w:r>
    </w:p>
    <w:p w14:paraId="6BF98AF9" w14:textId="1F594027" w:rsidR="00F404AF" w:rsidRPr="009F490F" w:rsidRDefault="00F404AF" w:rsidP="009F490F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kk-KZ"/>
        </w:rPr>
        <w:t xml:space="preserve">Напишите программу генерации изображений моделью </w:t>
      </w:r>
      <w:r>
        <w:rPr>
          <w:rFonts w:ascii="Times New Roman" w:hAnsi="Times New Roman" w:cs="Times New Roman"/>
          <w:sz w:val="28"/>
          <w:szCs w:val="28"/>
          <w:lang w:val="en-US"/>
        </w:rPr>
        <w:t>GPT</w:t>
      </w:r>
      <w:r w:rsidRPr="00F404AF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kk-KZ"/>
        </w:rPr>
        <w:t xml:space="preserve">с помощью библиотеки </w:t>
      </w:r>
      <w:r>
        <w:rPr>
          <w:rFonts w:ascii="Times New Roman" w:hAnsi="Times New Roman" w:cs="Times New Roman"/>
          <w:sz w:val="28"/>
          <w:szCs w:val="28"/>
          <w:lang w:val="en-US"/>
        </w:rPr>
        <w:t>openai</w:t>
      </w:r>
      <w:r w:rsidRPr="00F404AF">
        <w:rPr>
          <w:rFonts w:ascii="Times New Roman" w:hAnsi="Times New Roman" w:cs="Times New Roman"/>
          <w:sz w:val="28"/>
          <w:szCs w:val="28"/>
        </w:rPr>
        <w:t>.</w:t>
      </w:r>
    </w:p>
    <w:sectPr w:rsidR="00F404AF" w:rsidRPr="009F490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5B218B"/>
    <w:multiLevelType w:val="hybridMultilevel"/>
    <w:tmpl w:val="101AF49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0E4E87"/>
    <w:multiLevelType w:val="hybridMultilevel"/>
    <w:tmpl w:val="C6F2A9B8"/>
    <w:lvl w:ilvl="0" w:tplc="67B64C4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A428C7"/>
    <w:multiLevelType w:val="hybridMultilevel"/>
    <w:tmpl w:val="546ABE9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WxNDY0s7Q0szA1MTNQ0lEKTi0uzszPAykwrAUAi6K8+ywAAAA="/>
  </w:docVars>
  <w:rsids>
    <w:rsidRoot w:val="005E4199"/>
    <w:rsid w:val="00096DEB"/>
    <w:rsid w:val="000C6478"/>
    <w:rsid w:val="00264742"/>
    <w:rsid w:val="00271A12"/>
    <w:rsid w:val="00320EB9"/>
    <w:rsid w:val="0039492F"/>
    <w:rsid w:val="003C5259"/>
    <w:rsid w:val="00443F27"/>
    <w:rsid w:val="004A040B"/>
    <w:rsid w:val="004A391D"/>
    <w:rsid w:val="004D0148"/>
    <w:rsid w:val="00501AC9"/>
    <w:rsid w:val="005E4199"/>
    <w:rsid w:val="005E49A7"/>
    <w:rsid w:val="0066465F"/>
    <w:rsid w:val="006A55D1"/>
    <w:rsid w:val="00721070"/>
    <w:rsid w:val="007654DF"/>
    <w:rsid w:val="00787C8E"/>
    <w:rsid w:val="008A5B81"/>
    <w:rsid w:val="008E32E8"/>
    <w:rsid w:val="0098034C"/>
    <w:rsid w:val="009823B9"/>
    <w:rsid w:val="009F490F"/>
    <w:rsid w:val="00A20CC1"/>
    <w:rsid w:val="00A6794F"/>
    <w:rsid w:val="00AD017E"/>
    <w:rsid w:val="00AD3BAA"/>
    <w:rsid w:val="00B569FB"/>
    <w:rsid w:val="00B97D71"/>
    <w:rsid w:val="00BC1A0C"/>
    <w:rsid w:val="00BD1ADD"/>
    <w:rsid w:val="00BE3DCF"/>
    <w:rsid w:val="00CA224B"/>
    <w:rsid w:val="00D106BB"/>
    <w:rsid w:val="00D11468"/>
    <w:rsid w:val="00D50D41"/>
    <w:rsid w:val="00D86E28"/>
    <w:rsid w:val="00E27FCD"/>
    <w:rsid w:val="00F15E19"/>
    <w:rsid w:val="00F404AF"/>
    <w:rsid w:val="00F83E9A"/>
    <w:rsid w:val="00F90D72"/>
    <w:rsid w:val="00F93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06530B"/>
  <w15:chartTrackingRefBased/>
  <w15:docId w15:val="{63FF30A1-DFC7-4385-86A0-59A67DB19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D3BA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6EB2A5-D314-453C-9918-33229A5DEF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2</Pages>
  <Words>370</Words>
  <Characters>2110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</cp:revision>
  <dcterms:created xsi:type="dcterms:W3CDTF">2023-11-26T17:26:00Z</dcterms:created>
  <dcterms:modified xsi:type="dcterms:W3CDTF">2023-11-26T19:18:00Z</dcterms:modified>
</cp:coreProperties>
</file>